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October 26, 2023</w:t>
      </w:r>
    </w:p>
    <w:p>
      <w:pPr>
        <w:pStyle w:val="BodyText"/>
      </w:pPr>
      <w:r>
        <w:t xml:space="preserve">The Management</w:t>
      </w:r>
      <w:r>
        <w:br/>
      </w:r>
      <w:r>
        <w:t xml:space="preserve">Elite Cuts Salon</w:t>
      </w:r>
      <w:r>
        <w:br/>
      </w:r>
      <w:r>
        <w:t xml:space="preserve">Plot 45, Murtala Muhammed Street</w:t>
      </w:r>
      <w:r>
        <w:br/>
      </w:r>
      <w:r>
        <w:t xml:space="preserve">Wuse Zone 5, Abuja</w:t>
      </w:r>
      <w:r>
        <w:br/>
      </w:r>
      <w:r>
        <w:t xml:space="preserve">Federal Capital Territory</w:t>
      </w:r>
    </w:p>
    <w:p>
      <w:pPr>
        <w:pStyle w:val="BodyText"/>
      </w:pPr>
      <w:r>
        <w:t xml:space="preserve">Application for Hairdressing Internship Position</w:t>
      </w:r>
    </w:p>
    <w:p>
      <w:pPr>
        <w:pStyle w:val="BodyText"/>
      </w:pPr>
      <w:r>
        <w:t xml:space="preserve">Dear Management Team,</w:t>
      </w:r>
    </w:p>
    <w:p>
      <w:pPr>
        <w:pStyle w:val="BodyText"/>
      </w:pPr>
      <w:r>
        <w:t xml:space="preserve">I am writing with profound enthusiasm to express my sincere interest in the Hairdressing Internship position at Elite Cuts Salon in Abuja, as advertised on the National Youth Service Corps (NYSC) portal. As a dedicated and passionate cosmetology student at the Nigerian Institute of Fashion and Beauty (NIFB) in Abuja, I am eager to contribute my growing skills to your esteemed salon while immersing myself in the dynamic hairdressing landscape of Nigeria's capital city. This</w:t>
      </w:r>
      <w:r>
        <w:t xml:space="preserve"> </w:t>
      </w:r>
      <w:r>
        <w:rPr>
          <w:bCs/>
          <w:b/>
        </w:rPr>
        <w:t xml:space="preserve">Internship Application Letter</w:t>
      </w:r>
      <w:r>
        <w:t xml:space="preserve"> </w:t>
      </w:r>
      <w:r>
        <w:t xml:space="preserve">represents not just a professional opportunity, but a meaningful step toward becoming a distinguished</w:t>
      </w:r>
      <w:r>
        <w:t xml:space="preserve"> </w:t>
      </w:r>
      <w:r>
        <w:rPr>
          <w:bCs/>
          <w:b/>
        </w:rPr>
        <w:t xml:space="preserve">Hairdresser</w:t>
      </w:r>
      <w:r>
        <w:t xml:space="preserve"> </w:t>
      </w:r>
      <w:r>
        <w:t xml:space="preserve">who honors both tradition and innovation within the vibrant beauty ecosystem of</w:t>
      </w:r>
      <w:r>
        <w:t xml:space="preserve"> </w:t>
      </w:r>
      <w:r>
        <w:rPr>
          <w:bCs/>
          <w:b/>
        </w:rPr>
        <w:t xml:space="preserve">Nigeria Abuja</w:t>
      </w:r>
      <w:r>
        <w:t xml:space="preserve">.</w:t>
      </w:r>
    </w:p>
    <w:p>
      <w:pPr>
        <w:pStyle w:val="BodyText"/>
      </w:pPr>
      <w:r>
        <w:t xml:space="preserve">My journey in hairdressing began during my secondary school years at Government Secondary School, Garki, where I volunteered to style fellow students' hair for special events. This early exposure ignited my passion for transformative beauty services that go beyond mere aesthetics – they empower individuals and celebrate cultural identity. At NIFB, I have honed technical proficiency through rigorous coursework covering advanced cutting techniques (including the French fade and Afros), color theory applications, chemical treatments, and scalp health management. Most significantly, I've completed a specialized module on "Nigerian Hair Textures: Cultural Sensitivity in Modern Styling" – a critical skill set for serving Abuja's diverse clientele ranging from diplomatic corps to indigenous communities who value both traditional and contemporary styles.</w:t>
      </w:r>
    </w:p>
    <w:p>
      <w:pPr>
        <w:pStyle w:val="BodyText"/>
      </w:pPr>
      <w:r>
        <w:t xml:space="preserve">What distinguishes my approach is my deep understanding of</w:t>
      </w:r>
      <w:r>
        <w:t xml:space="preserve"> </w:t>
      </w:r>
      <w:r>
        <w:rPr>
          <w:bCs/>
          <w:b/>
        </w:rPr>
        <w:t xml:space="preserve">Nigeria Abuja</w:t>
      </w:r>
      <w:r>
        <w:t xml:space="preserve">'s unique beauty market. Having worked at a local salon in Garki during my summer breaks, I witnessed firsthand how Abuja's cosmopolitan environment demands versatility – from delicate braiding for corporate professionals to dramatic updos for wedding ceremonies in the upscale neighborhoods of Jabi and Central Business District. I've studied how successful salons like Elite Cuts thrive by blending Western techniques with African beauty traditions; I am particularly inspired by your salon's recognition at the 2022 Abuja Beauty Awards for "Best Cultural Hair Styling." This commitment to cultural appreciation aligns perfectly with my own philosophy that hairdressing is an art form deeply rooted in community identity.</w:t>
      </w:r>
    </w:p>
    <w:p>
      <w:pPr>
        <w:pStyle w:val="BodyText"/>
      </w:pPr>
      <w:r>
        <w:t xml:space="preserve">My technical competencies include mastery of precision cutting with both scissors and clippers, color formulation using high-quality products like L'Oréal Professionnel and Redken, and safe chemical processing for textured hair. I am proficient in modern sanitation protocols – a non-negotiable standard in Nigerian salons following the Federal Ministry of Health guidelines. Beyond technical skills, I've developed exceptional customer service abilities through volunteer work with "Beauty for All," a Lagos-based NGO that provides free styling sessions to underprivileged women. In Abuja's competitive market, where client retention hinges on personalized experiences and cultural intelligence, I believe these soft skills are equally vital as my technical training.</w:t>
      </w:r>
    </w:p>
    <w:p>
      <w:pPr>
        <w:pStyle w:val="BodyText"/>
      </w:pPr>
      <w:r>
        <w:t xml:space="preserve">I am particularly drawn to Elite Cuts Salon because of your investment in mentorship programs for emerging talent – a factor that directly supports my professional development goals. Your salon's reputation for nurturing young stylists through hands-on experience with diverse clients mirrors the educational model I seek. During my research, I learned about your recent expansion into bridal styling services, which aligns with my aspiration to specialize in wedding hair while honoring Nigerian traditions like beadwork integration and headwrap styling. As an intern, I am prepared to contribute immediately by assisting senior stylists in client consultations, maintaining salon cleanliness standards (a critical concern for Abuja's humid climate), and learning your signature techniques for managing natural hair textures common across our diverse population.</w:t>
      </w:r>
    </w:p>
    <w:p>
      <w:pPr>
        <w:pStyle w:val="BodyText"/>
      </w:pPr>
      <w:r>
        <w:t xml:space="preserve">Understanding that the beauty industry in</w:t>
      </w:r>
      <w:r>
        <w:t xml:space="preserve"> </w:t>
      </w:r>
      <w:r>
        <w:rPr>
          <w:bCs/>
          <w:b/>
        </w:rPr>
        <w:t xml:space="preserve">Nigeria Abuja</w:t>
      </w:r>
      <w:r>
        <w:t xml:space="preserve"> </w:t>
      </w:r>
      <w:r>
        <w:t xml:space="preserve">faces unique challenges – including fluctuating product supply chains and evolving client expectations – I've developed proactive problem-solving abilities. For instance, during my internship at a Gwarinpa salon, I initiated a local sourcing project for natural oils from women's cooperatives in Kaduna State, reducing costs while supporting community entrepreneurs. This experience taught me to navigate Nigeria's business landscape with cultural sensitivity and practical innovation – qualities I'm eager to apply at Elite Cuts Salon.</w:t>
      </w:r>
    </w:p>
    <w:p>
      <w:pPr>
        <w:pStyle w:val="BodyText"/>
      </w:pPr>
      <w:r>
        <w:t xml:space="preserve">My commitment extends beyond technical training; I view this internship as an opportunity to contribute meaningfully to Abuja's beauty economy. Having observed how salons like yours support local artists through collaborative events (such as the recent "Abuja Hair Art Exhibition"), I propose developing a community engagement initiative where interns create affordable styling workshops for young women in Wuse Estate. This would not only strengthen our salon-community bonds but also address skills gaps in our capital city's underserved neighborhoods – a vision I believe aligns with Elite Cuts' social responsibility ethos.</w:t>
      </w:r>
    </w:p>
    <w:p>
      <w:pPr>
        <w:pStyle w:val="BodyText"/>
      </w:pPr>
      <w:r>
        <w:t xml:space="preserve">As an ambitious and culturally aware young professional deeply invested in the growth of Nigerian beauty culture, I am confident that my technical skills, passion for cultural hairstyling, and understanding of Abuja's unique market dynamics position me to make immediate contributions. I am eager to learn from your master stylists while bringing fresh perspectives on digital marketing strategies for salons (having managed the NIFB Instagram page with 1.2k followers). My availability begins immediately after my academic semester concludes in December, and I am flexible for early morning or weekend shifts to accommodate salon operations.</w:t>
      </w:r>
    </w:p>
    <w:p>
      <w:pPr>
        <w:pStyle w:val="BodyText"/>
      </w:pPr>
      <w:r>
        <w:t xml:space="preserve">I have attached my resume detailing my training and volunteer experiences, along with a portfolio showcasing before/after transformations of natural hair textures. Thank you for considering this</w:t>
      </w:r>
      <w:r>
        <w:t xml:space="preserve"> </w:t>
      </w:r>
      <w:r>
        <w:rPr>
          <w:bCs/>
          <w:b/>
        </w:rPr>
        <w:t xml:space="preserve">Internship Application Letter</w:t>
      </w:r>
      <w:r>
        <w:t xml:space="preserve">. I welcome the opportunity to discuss how my dedication to excellence in hairdressing can support Elite Cuts Salon's mission to redefine beauty standards in</w:t>
      </w:r>
      <w:r>
        <w:t xml:space="preserve"> </w:t>
      </w:r>
      <w:r>
        <w:rPr>
          <w:bCs/>
          <w:b/>
        </w:rPr>
        <w:t xml:space="preserve">Nigeria Abuja</w:t>
      </w:r>
      <w:r>
        <w:t xml:space="preserve">. Please contact me at 0803XXXXXXX or adeola.oyewole@email.com at your earliest convenience.</w:t>
      </w:r>
    </w:p>
    <w:p>
      <w:pPr>
        <w:pStyle w:val="BodyText"/>
      </w:pPr>
      <w:r>
        <w:t xml:space="preserve">Sincerely,</w:t>
      </w:r>
    </w:p>
    <w:p>
      <w:pPr>
        <w:pStyle w:val="BodyText"/>
      </w:pPr>
      <w:r>
        <w:t xml:space="preserve">Adeola Oyewole</w:t>
      </w:r>
    </w:p>
    <w:p>
      <w:pPr>
        <w:pStyle w:val="BodyText"/>
      </w:pPr>
      <w:r>
        <w:t xml:space="preserve">Nigerian Institute of Fashion and Beauty (NIFB) Student</w:t>
      </w:r>
      <w:r>
        <w:br/>
      </w:r>
      <w:r>
        <w:t xml:space="preserve">Abuja, Federal Capital Territory</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dc:title>
  <dc:creator/>
  <dc:language>en</dc:language>
  <cp:keywords/>
  <dcterms:created xsi:type="dcterms:W3CDTF">2026-07-24T12:57:15Z</dcterms:created>
  <dcterms:modified xsi:type="dcterms:W3CDTF">2026-07-24T12:57:15Z</dcterms:modified>
</cp:coreProperties>
</file>

<file path=docProps/custom.xml><?xml version="1.0" encoding="utf-8"?>
<Properties xmlns="http://schemas.openxmlformats.org/officeDocument/2006/custom-properties" xmlns:vt="http://schemas.openxmlformats.org/officeDocument/2006/docPropsVTypes"/>
</file>